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_๖</w:t>
      </w:r>
      <w:r>
        <w:t xml:space="preserve"> </w:t>
      </w:r>
      <w:r>
        <w:t xml:space="preserve">สาเหตุของการติดสารเสพติด</w:t>
      </w:r>
      <w:r>
        <w:t xml:space="preserve"> </w:t>
      </w:r>
      <w:r>
        <w:t xml:space="preserve">9</w:t>
      </w:r>
      <w:r>
        <w:t xml:space="preserve"> </w:t>
      </w:r>
      <w:r>
        <w:t xml:space="preserve">ธ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สวัสดีคุณครูปลายทางและนักเรียนไปทางทุกคนค่ะยินดีต้อนรับเข้าสู่รายวิชา สุขศึกษา และพลศึกษา ชั้นประถมศึกษาปีที่ 6 ค่ะ วันนี้เช่นเคยเลยนะคะกลับมาพบกับคุณครูปริญญาประจัญบานหรือคุณครูบอสค่ะ  และ คุณครูชื่อคุณครูภัทร สารวัตร เตรียมตัวหรือขวดเล็กค่ะวันนี้นะคะ เนื้อหาที่เราจะได้เรียนกันนะคะก็เป็นบทเรียนต่อเนื่องเลยจากสัปดาห์ที่แล้วสัปดาห์ที่แล้วเราเรียนในเรื่องของอะไรเอ่ย เด็กจำกันได้ไหมคะ  ถูกต้องค่ะเราเรียนกันในเรื่องของสารเสพติด ซึ่งในวันนี้นะคะเดี๋ยวเราจะมาเรียน สอนเรื่องการในเรื่องของสาเหตุของการ สารเสพติดค่ะ ก่อนอื่นเลยเราไปเรียนรู้จุดประสงค์การเรียนรู้ในวันนี้กันก่อนค่ะ ซึ่งจุดประสงค์การเรียนรู้ในวันนี้นะคะ ในข้อที่ 1 นักเรียนจะต้องสามารถวิเคราะห์ สาเหตุของการติดสารเสพติดได้ค่ะ    ในข้อที่ 2 นะคะ นักเรียนจะต้องสามารถหลีกเลี่ยงตนเองให้ห่าง ไกลจากสารเสพติดได้ค่ะ และข้อที่ 3 นะคะนักเรียนจะเห็นประโยชน์ค่ะ  ของการหลีกเลี่ยงนะคะหลีกเลี่ยงสารเสพติดค่ะ  ซึ่งในวันนี้นะคะก่อนอื่นเลยครูบอสมีคำคมหรือว่าคำพูดติดหูที่หลายๆคนเคยได้ยินค่ะ ซึ่งนะคะนักเรียนรู้สึกอย่างไรคะกับคำว่า  เสพแล้วดี เสียบแล้วเท่   เด็กๆก็ดีคำพูดแบบนี้หรือเปล่าเอ่ย  บางคนเขาชอบพูดกันว่าเสียบแล้วดี เสพแล้วเท่ เด็กๆคิดว่าอย่างไรคะ รู้สึกอย่างไรเอ่ย    เด็กปลายทางสามารถแสดงความคิดเห็นกับคำคมหรือว่าคำถามนี้ได้เลยนะคะ  ซึ่งหลายๆคนนะคะก็อาจจะยังนึกไม่ออกว่า การเสพแล้วดีเสียบแล้วเท่มีคนคิดแบบนี้จริงๆหรือเดี๋ยวเราไปดูสถานการณ์สมมุติกันค่ะ   ไม่มีน้ำหวานเดี๋ยวเราช่วยเธอจัดหนังสือเสร็จแล้วเธอไปหลังโรงเรียนเป็นเพื่อนเราหน่อยได้ไหม  ได้สิ ว่าแต่เธอจะไปทำอะไรล่ะ   คือเราน่ะจะไปหาพี่ชายเราน่ะ   OK    สวัสดีครับพี่ รอนานไหมครับ   ไม่นานไม่นาน   สวัสดีค่ะ    ที่สูบอะไรอยู่หรือครับดูเท่จัง     อยากลองไหมล่ะ สายฟ้าแล้วว่าอย่าเลย   เป็นอย่างไรกันบ้างคะจากสถานการณ์เมื่อสักครู่เด็กคะก็เลยมีคำถามค่ะจากสถานการณ์เมื่อสักครู่เลยว่าเมื่อสักครู่นี้ถ้าหานักเรียนนะคะ เป็นสายฟ้า ก็คือเด็กชายคนนั้นนะคะนักเรียนจะทำอย่างไร   จากสถานการณ์เมื่อสักครู่นะคะ อาหารนักเรียน เป็นสายฟ้านักเรียนจะทำอย่างไร  เราก็ได้ไปดูกันแล้วนะคะจากสถานการณ์เมื่อสักครู่ก็มีสายฟ้ามีน้ำหวาน แล้วก็มีพี่ชายของสายฟ้าเขาก็มีการพูดคุยสนทนากัน  แล้วเขาทำอะไรกันอยู่เอ่ย เด็กคะ เมื่อสักครู่นี้ ถ้าเด็กเป็นไฟฟ้านักเรียนจะเลือกทำอย่างไรคะ    เล็กคะแล้วจากสถานการณ์เมื่อสักครู่นี้ถ้าครูอาเล็กเป็นสายฟ้าคุณครูอะไร ทำอย่างไรคะทางคุณครูอาเล็กนะคะ หากเป็นสายฟ้า เด็กผู้ชายที่พบเจอกับพี่ชายที่กำลังสูบบุหรี่อยู่คุณครูอาเล็กคิดว่าคุณครูอาเล็ก ก็จะไม่เข้าใกล้ค่ะเด็กปลายทางจำได้ไหมคะ เมื่อสัปดาห์ที่แล้วเราก็ได้รู้แล้วนะคะว่าโทษของสารเสพติดที่เป็นบุหรี่นั้นมีอะไรบ้าง มีความอันตราย กับตัวเรามากน้อยเท่าไรเด็กคงจำได้ใช่ไหมคะ เด็กต่างๆดังนั้นนะคะ หากว่ากลัวเล็กเนี่ยเป็นสายฟ้านะคะคุณครูอะไรก็จะไม่เลือกที่จะไปลองสูบบุหรี่ค่ะและที่สำคัญนะคะ คำถามเมื่อสักครู่นี้ค่ะที่ครูบอกว่า เสร็จแล้วดีเสร็จแล้วเท่   จริงแล้วนะคะคุณครูเล็กคิดว่าคำนี้นี่ไม่ดีค่ะเราไม่ควรจะเสพสารเสพติดใช่ไหมคะ ใช่แล้วล่ะค่ะซึ่งหลายๆคนนะคะเด็กๆหลายๆคนยังมีค่านิยมหรือความเชื่อที่ผิดค่ะว่าการที่ไปเสพหรือว่าไปสูบบุหรี่อะไรแบบนี้นะคะเป็นเรื่องที่ทำให้เราดูเท่ขึ้นซึ่งจริงๆแล้วไม่ได้เท่เลยนะคะจากสัปดาห์ที่แล้วเราได้รู้แล้วว่า บุหรี่นี้  มีสารอันตรายมากมายเลย รวมไปถึงนะคะ ทำให้เรานะคะเสียบุคลิกภาพอีกด้วยล่ะค่ะ  ฉะนั้นแล้วนะคะนักเรียนคิดว่าจากสถานการณ์ที่เกิดขึ้นนี่เราสามารถ เป็นสาเหตุนะคะให้ติดสารเสพติดได้หรือไม่คะ  จากสถานการณ์ที่เกิดขึ้นนะคะสามารถเป็นสาเหตุให้ติดสารเสพติดได้หรือไม่คะ   เด็กปลายทางสามารถแสดงความคิดเห็นกับคำถามนี้ได้เลยนะคะ จากเมื่อสักครู่นะคะเด็กทั้งสองคน ไปพบเจอกับพี่ชายแล้วเขาก็คิดว่าการสิ่งที่พี่ชายเขาทำอยู่ดูเท่พี่ชายก็ยังจะให้ลองอีกด้วยนะคะ  เด็กๆคิดว่าจากสถานการณ์นี้จะเป็นสาเหตุให้ติดสารเสพติดได้หรือไม่   ครูอเล็กซ์คิดว่าสามารถเป็นสาเหตุให้ติดสารเสพติดได้ไหมคะ จากสถานการณ์เมื่อสักครู่นี้นะคะคุณครูเล็กคิดว่าเป็นสาเหตุที่อาจจะทำให้สายฟ้านี่ติดสารเสพติดได้เลยนะคะ น่าจะเป็นเพราะว่าถ้าหากเราได้ลองแล้วเมื่อเราได้ลองแล้วนี่รู้สึกว่าเท่ห์รู้สึกว่าดี  เพราะเราเสพติดไปบ่อยเข้านะคะสารเสพติดแน่นอนค่ะถ้าหากว่าเรานั้นมีการเสียบ่อยครั้งบ่อยครั้งก็จะทำให้เราติด ชื่อก็บอกอยู่แล้วใช่ไหมคะ ใช่แล้วล่ะค่ะ  จากการร้องแบบนี้นี่ล่ะค่ะ ทำให้สุดท้ายแล้วเราก็ติดสารเสพติดนั้นเลยล่ะค่ะ ซึ่งในวันนี้นะคะเราก็จะมาเรียนรู้กันในเรื่องของสาเหตุของการเสพ ติดสารเสพติดค่ะก็จะเห็นได้ว่านะคะ สาเหตุก็จะมีด้วยกันหลากหลายเลย    ซึ่งในวันนี้นะคะครูบอสแบ่งสาเหตุของการติดสารเสพติดออกมาเป็น 2 สาเหตุใหญ่ๆด้วยกัน  สาเหตุแรงนะคะในหน้าแรกคือในด้าน สถานการณ์ที่เกี่ยวข้องค่ะ และในด้านที่ 2 นะคะจะเป็นในด้านของลักษณะทางจิตใจ   ก็เห็นได้เลยนะคะว่าด้านของสถานการณ์นี้ ที่ทำให้ติดสารเสพติดหนี้ก็จะมีด้วยกันหลากหลายรวมไปถึงนะคะ หนึ่งในนั้นนะคะที่เป็นสาเหตุ ยังรวมไปถึงลักษณะจิตใจหรือความรู้สึกของเราอีกด้วยค่ะซึ่งเดี๋ยวเรามาดูกันเลยนะคะว่าแต่ละด้านนั้นมีอะไรบ้าง  สุนัขดันแรกเลยนะคะนั่นก็คือในด้านของสถานการณ์ที่เกี่ยวข้องนั่นก็คือ ความอยากรู้อยากลอง ราคา บางครั้งนะคะ ถ้าหากเราอยู่ในพื้นที่นะคะที่เราพบเจอกับคนเสพหรือในสถานการณ์เมื่อสักครู่ที่เด็กชายนะคะ เขาเห็นพี่ชายของเขา จึงรู้สึกอยากรู้อยากจะลองว่ามันเป็นอย่างไร ความอยากรู้อยากลองของเด็กนี่ล่ะค่ะ ทำให้สุดท้ายแล้วนะคะเราก็ติดสารเสพติดนั้นโดยที่ไม่รู้ตัวกว่าจะรู้ตัวว่าติดไปแล้วก็เลยไม่ได้แล้วล่ะค่ะ   แชร์แล้วค่ะโดยเฉพาะอย่างยิ่งนะคะวัยของนักเรียนเป็นวัยที่กำลังอยากรู้อยากลองเป็นช่วงวัยที่กำลังเข้าสู่วัยรุ่นนั่นเองค่ะ  ซึ่งครูบอกจะให้นักเรียนนะคะรู้ไปเลยว่าบางครั้งในการอยากรู้อยากลองของเราอาจจะนำมาถึงผลเสียต่างๆเลยนะคะ สุภาษิตนี้เดี๋ยวเราจะได้เรียนกันสัปดาห์หน้าค่ะ   สาเหตุของการติดสารเสพติดนะคะ  ในด้านของสถานการณ์ที่เกี่ยวข้องนะคะก็คือการถูกชักชวนค่ะซึ่งการถูกชักชวนอีกละ อาจจะเกิดจากเพื่อน หรือแค่คนรู้จักทำให้ไม่กล้าที่จะปฏิเสธ เกิดความเกรงใจกลัวจะถูกทำร้ายหรือว่าไม่ได้รับการยอมรับค่ะ  เสร็จแน่นอนนะคะเรานี่ก็มีสังคมมีกลุ่มเพื่อนหรือว่ามีคนรู้จักดังนั้นนี่เมื่อเขาชักชวนให้เราได้ทดลองหรือว่าให้เรานี่ลองเสียบสารเสพติดบางครั้งก็ไม่กล้าที่จะปฏิเสธใช่ไหมล่ะคะนั่นก็เป็นเพราะว่ากลัวที่จะถูกเพื่อนนี่ทำร้ายตัวบางครั้งนี้ไม่เป็นที่ยอมรับของเพื่อนๆ บางครั้งอาจจะโดน เพื่อนติดกันไม่ให้เล่นด้วยใช่ไหมล่ะคะแต่เด็กคะสิ่งที่ไม่ดีเราควรตัดสินใจได้ด้วยตนเองดังนั้นนะคะเราควรตัดสินใจให้ดีค่ะว่าเราควรจะลองสารเสพติดขัดหรือไม่ซึ่งเราก็ได้รู้กันไปแล้วนะคะว่าสารเสพติดเป็นสิ่งไม่ดีเราไม่ควร จะนำมาทดลองหรือว่าหานำมาใช้นะคะ ใช่แล้วค่ะครูเอ๋ เพราะในวันนี้นะคะในวัยของนักเรียนนะคะเป็นวัยที่ให้ความสำคัญกับเพื่อนเป็นอย่างมาก ฉะนั้นแล้วนะคะ  บางครั้งถ้าหากเราถูกเพื่อนหรือคนในกลุ่มนี่ชักชวน เด็กๆคะเราไม่ต้องกลัวเลยนะคะว่าจะไม่ได้ถูกการยอมรับของกลุ่ม หรือว่าจะไม่ได้เข้าไปอยู่ในกลุ่ม ขอเด็กคิดดูสิคะถ้าเพื่อนคนนั้นเขาชวนเราไปเสพ ยาเสพติดหรือว่าสารเสพติดต่างๆที่ไม่ดี แปลว่าเขาเป็นคนดีหรือเปล่าคะ  ใช่แล้วล่ะค่ะแปลว่าเพื่อนเขานะครับเป็นคนที่ไม่ดีฉะนั้นแล้วถ้าเราไปคบกับเพื่อนที่ไม่ดี จะพาเราไปเจอกับเรื่องที่ไม่ดี ทำให้อนาคตของเราอาจจะเสียได้เลยนะคะ   และสถานการณ์ที่ เกี่ยวข้องราคาในด้านต่อมานะคะนั่นก็คือการถูกหลอกลวงค่ะ  การถูกหลอกลวงนี้นะคะเนื่องจากเกิดจากการที่ผู้ที่เขาขายสารเสพติดต่างๆนะคะมีการแปรรูปสารเสพติดค่ะเป็นรูปแบบอื่น   ไม่ว่าจะไปนะคะใส่มากับขนม ลูกอมช็อกโกแลตแล้วสิ่งของคนอื่นที่ดูน่าดึงดูดใจบางครั้งนะคะที่เราได้ลงไปในสัปดาห์ที่แล้ว สารเสพติดบางชนิดเช่น LSD เขานำมาใส่ในแสตมป์ ที่มีรูปร่างลักษณะคล้ายๆกับสแปมมีลวดลายน่ารักทำให้เด็กหญิงนะคะคิดว่าเป็นขนมอย่างหนึ่งก็จึงนำไปรับประทานสุดท้ายแล้วก็เกิดเป็นการเสพติดขึ้นมาค่ะ เห็นได้ชัดเลยนะคะว่าการถูกหลอกลวงนี่บางครั้งนะคะถูกหลอกได้อย่างง่ายๆเลยค่ะ เพราะเราไม่รู้ด้วยซ้ำว่าสิ่งนั้นเป็นสารเสพติด  และที่สำคัญอีกอย่างหนึ่งนะคะถ้าหากว่ามีคนแปลกหน้านะคะนำสิ่งของหรือว่านำขนมให้กับเราเราไม่ควรที่จะไปรับมานะคะ  เพราะในบางครั้งเราไม่สามารถทราบได้เลยค่ะว่า  อาหารหรือว่าในขนมนะคะจะมีสารเสพติดเชื้อปนอยู่หรือไม่ค่ะ  ใช่แล้วค่ะเพราะว่าถ้าสังเกตสารเสพติดหลายชนิดในปัจจุบันนะคะชอบทำให้รูปร่างลักษณะหน้าตาออกมาคล้ายกับขนมหรือบางทีมีสีสันที่สดใสมีลวดลายการ์ตูนที่ทำให้ดึงดูดใจเด็กๆได้ค่ะ ฉะนั้นแล้วคุณครูและผู้ปกครองสอนเด็กเสมอเลยว่าของจากคนแปลกหน้าแล้วไม่ควรรับมานะคะ  ออกมาค่ะสาเหตุของการติดสารเสพติดนะคะในด้านของสถานการณ์ที่เกี่ยวข้องข้อต่อมาก็คือ มีความเครียด   ในบางครั้งนะคะเราก็ไม่สามารถแก้ไขปัญหาได้นะคะเราจึงคิดว่าสารเสพติดหนี้จะช่วยทำให้สบายใจขึ้นค่ะ  ซึ่งจริงๆแล้วนะคะวิธีการที่จะแก้ปัญหาหรือว่าคลายความเครียดก็มีมากมายหลายวิธีค่ะ แต่ว่าการใช้สารเสพติดมีนะคะก็เป็นสิ่งที่ไม่ควรทำอย่างยิ่งเลยนะคะ  ทั้งนั้นค่ะ ถ้าเด็กมีความเครียดในเด็กควรจะไปหาที่ปรึกษา เช่นคุณครูคุณพ่อคุณแม่หรือว่าเพื่อนนะคะ เราไม่ควรจะนำสารเสพติดหนี้มาทดลองเพื่อให้เกิดความสบายใจ ดังนั้นเด็กๆนะคะควรใส่ใจนะคะในเรื่องของความเครียดของตนเองหากมีปัญหาอย่าลืมนะคะเราควรจะไปปรึกษาคุณพ่อคุณแม่ คุณครู เพื่อน ใช่แล้วหรอค่ะสารเสพติดหลายๆชนิดนะคะอาจจะออกฤทธิ์หลอนประสาทในช่วงแรกให้เรารู้สึกเคลิบเคลิ้มสบายใจ ลืมเรื่องเครียดไปชั่วขณะ สุดท้ายแล้วเมื่อสารเสพติดเหล่านั้นหมดฤทธิ์  ความหลอนประสาทที่เป็นความรู้สึกสบายใจเรานั้นก็จะเปลี่ยนไปค่ะอาจจะ กลายเป็นความรู้สึกหดหู่ขาดยา หรืออาการหน้าต่างราคาเข้ามาแทนที่ทำให้นักเรียนนะคะบางครั้งกลัวที่จะถูกคนมาทำร้ายหรือหลอนประสาทในรูปแบบต่างๆที่น่ากลัวกว่าเดิมค่ะ ฉะนั้นแล้วหลีกเลี่ยงได้หลีกเลี่ยงเลยนะคะ  และในสถานการณ์ที่เกี่ยวข้องนะคะในข้อต่อมานั่นก็คือ  การเจ็บป่วยเรื้อรังค่ะ เด็กๆคงสงสัยแล้วว่าการเจ็บป่วยเรื้อรัง จะมาเป็นสาเหตุให้เราติดสารเสพติดได้อย่างไร ถึงสาย 4 สารเสพติดบางอย่างนะคะอาจจะไม่ใช่ยาเสพติดที่ถูกตำรวจจับแต่ว่าเป็นสารเสพติด ที่มาในรูปแบบของยาที่บางครั้งนะคะแล้วต้องใช้มารับประทานนะคะเพื่อบรรเทาอาการการเจ็บปวดค่ะ   เนื่องจากการเจ็บป่วยด้วยโรคบางชนิดนี้นะคะทำให้ต้องใช้ยารักษาเป็นเวลานานค่ะจนสุดท้ายแล้ว น่าจะติดยาเสพติดในที่สุด  ซึ่งบางครั้งนะคะยาในรูปแบบของยาแก้ปวดนะคะหรือว่าสารเสพติด จริงๆแล้วคือมอร์ฟีนคุณหมอนะคะสามารถสั่งจ่ายยาให้เราได้เพื่อใช้ในรักษาอาการปวดค่ะแต่บางคนนะคะรับในปริมาณมากๆสุดท้ายแล้วเมื่อรักษาการเจ็บป่วยจนหาย กลับกลายเป็น ต้องติดยามอร์ฟีนแทนค่ะขวดเล็กซึ่งเด็กคะ สารเสพติดหลายๆชนิดอาจจะมาในรูปแบบของการที่ครูบอกอย่างเช่น ยานอนหลับค่ะยานอนหลับเด็กคงคิดว่า จะไปติดได้อย่างไรเอ่ย เด็กคะลองคิดดูสิคะถ้าเรารับประทานยานอนหลับทุกวันบ่อยครั้งสุดท้ายแล้วเราอาจจะไม่สามารถนอนหลับ ไปด้วยตนเอง กลายเป็นคนนอนหลับยากต้องพึ่งยาไปเลย คณะคุณครูถึงบอกเสมอว่ายาบางชนิดนะคะต้องรับประทานนะคะในการดูแลของแพทย์ต้องให้แพทย์เป็นคนจ่ายยาให้เราเท่านั้นค่ะ  แล้วเพื่อความปลอดภัยของเด็กนะคะยาทุกชนิดนะคะเราก็ควรจะได้รับ  การสั่งจ่ายจากแพทย์โดยตรงค่ะไม่ควรหันมารับประทานเองนะคะ      สาเหตุในข้อต่อมาค่ะก็คือสภาพแวดล้อมค่ะซึ่งในบางครั้งนะคะบางคนพักอาศัยในสถานที่ที่มีผู้เสพและผู้ขายสารเสพติดทำให้มีโอกาส การติดสารเสพติด ไอ้สูงนั่นเองค่ะ       บางครั้งเราไม่สามารถเลือกได้เลยนะคะว่าสภาพแวดล้อมที่เราอยู่นี่ จะไปเล่นอยู่ที่ไหนแต่เราสามารถเลือกตัดสินได้ด้วยตนเองนะคะนักเรียน  หากเราทราบแล้วว่าสารเสพติดจะทำให้เกิดผลกระทบ  ชีวิตของเราอย่างไรดังนั้นเราควรเลือกเส้นทางในการเดินในชีวิตของตนเองให้ดีให้มีอนาคตที่สดใสนะคะ  ใช่แล้วล่ะค่ะแบบที่ครูอาเล็ก บอกเลยนะคะแล้วมันสามารถ เลือกเกิดได้ว่าเราเกิด สภาพแวดล้อมแบบไหนแต่ถ้าเกิดเราเลือกได้เราเลือกเป็นคนดีได้เรื่องให้ชีวิตของเราห่างไกลจากสารเสพติด เหล่านี้ได้ค่ะ   และต่อมาเลยนะคะสาเหตุของการ    สารเสพติด เพียงแค่ด้านของศาสนาการเกี่ยวข้อง   ยังรวมไปถึงด้านลักษณะทางจิตใจด้วยค่ะ ซึ่งในด้านของลักษณะทางจิตใจนี้นะคะเป็นสิ่งสำคัญเลยเพราะบางครั้งนะคะเกิดขึ้นได้ง่ายกับตัวเราเลยค่ะ  โดยที่ด้านแรกนะคะนั่นก็คือ อารมณ์อ่อนไหวง่ายค่ะ  บุคคลนะคะที่เขามีอารมณ์อ่อนไหวง่ายนะคะก็จะเป็นคนที่ขาดความมั่นใจในตัวเองค่ะ  เมื่อเขานะคะ คนที่ขาดความมั่นใจในตนเองนี่ น่าจะถูกนะคะ ถูกการชักจูงได้ง่าย ชักจูงให้ไปหลงเชื่อว่าสารเสพติดนั้นอาจจะเสียบแล้วดีแม้ว่าสารเสพติดนั้น  เสร็จแล้วทำให้เราสบายใจต่างๆนานาอาจจะถูกหลอกลวงได้ โดยเฉพาะนะคะ การถูกชักจูงนะคะจากคนที่รู้จักหรือว่าสนิทสนม   ปีนี้ล่ะค่ะด้วยความที่เป็นคนอ่อนไหวง่ายก็เชื่อใจง่ายนั่นเองสุดท้ายแล้ว ได้ลิ้มลองไปแล้ว ติดสารเสพติดนั้นเลยอ่ะค่ะ ดังนั้นนะคะเด็กๆก็ควรจะมีความรู้ในเรื่องของสารเสพติดนะคะเราควรจะรู้โทษของสารเสพติดไว้ ให้เรานี่ไม่ถูกชักจูงได้ง่ายค่ะ  ต่อมาค่ะสาเหตุของการติดสารเสพติดในลักษณะทางด้านจิตใจนะคะ ก็คือ การเรียนแบบสืบค่ะ    การได้รับชมการแสดงจากบุคคลที่ตนเองชื่นชอบ  ทำให้เกิดพฤติกรรมเลียนแบบนั่นเอง ซึ่งแน่นอนนะคะเรานี่ก็อยากจะมีพฤติกรรมที่เท่ๆหรือว่าอยากเรียนแบบดาราหรือบุคคลที่เราชื่นชอบตามสื่อต่างๆ   เด็กๆคะเราก็อยู่แล้วอยู่แล้วนะคะว่าอะไรเป็นสิ่งที่ดีอะไรเป็นสิ่งที่ไม่ควรทำในเดทก็ควรจะเลือกพฤติกรรมที่ดีในการปฏิบัติอย่างเช่นถ้าสมมุติว่า คนที่อย่างเราชื่นชอบนะคะมีการใช้สารเสพติด  เด็กๆก็ควรจะคิดได้นะครับ เก่งนะนี่ สิ่งที่ไม่ดีเราก็ไม่ควรจะมาเป็นต้นแบบหรือว่าเรียนแบบค่ะใช่แล้วค่ะครูอะไร ปัจจุบันนะคะภาพยนตร์หรือหนังต่างๆนะคะก็มีการรูปแบบการนำเสนอนะคะ เรื่องราวต่างๆมากมายซึ่งบางครั้งนะคะเรื่องหรือเรื่องราวเหล่านั้นนะคะ อาจจะเป็นเพื่อ เพิ่มความอรรถรส ในการรับชมฉะนั้นเด็กๆต้องใช้วิจารณญาณในการรับชมนะคะว่าสิ่งที่เราเห็นนะคะเป็นเกี่ยวกับเนื้อหาการแสดงเฉยๆไม่ได้เป็นเรื่องนะคะที่เราจะต้องควรนำมาปฏิบัติตาม  ไม่ใช่แบบอย่างที่ดีเพราะว่านะคะ ไม่ยากเลยที่เราจะเลือกรับชมแต่ภาพยนตร์ที่มีเนื้อหาที่ดีอย่างเดียวเพราะบางครั้งนะคะพูดให้เขาสร้างภาพยนตร์ขึ้นมาก็อยากให้เราได้รับรู้ถึงความสนุกสนานอาจจะมีใส่เนื้อหาของตัวอะไร เข้ามาให้เราได้พบเห็น ฉะนั้นแล้วเราต้องเลือกนะคะว่าจะปฏิบัติตามแบบไหนหรือว่าใช้วิจารณญาณในการรับชมนั่นเองค่ะ  และต่อมาเลยนะคะในด้านของลักษณะทางจิตใจ ก็ยังมีอีกอย่างหนึ่งค่ะนั่นก็คือการมีค่านิยมที่ผิด การมีค่านิยมที่ผิดนี้นะคะบางคนนะคะคิดว่าการเสพสารเสพติดหนี้ จะทำให้นะคะ  ดูเท่ห์หรือว่าเป็นที่ชื่นชมค่ะสามารถดึงดูดความสนใจของเพศตรงข้ามได้ ซึ่งแต่ละคนเลยนะคะมีความคิดแบบนี้ค่ะเด็กๆเพราะว่าในวัยของเรานะคะเป็นวัยที่เริ่มสนใจเพศตรงข้ามแล้วหรือว่าอยากจะดูดีนะคะดูดีในสายตาของผู้อื่นอยู่เสมอบางคนก็เลยคิดว่าการเสพติดสารเสพติดในรูปแบบต่างๆนี่ จะทำให้เขาดูเท่จะทำให้เขาเข้าสังคมได้หรือว่า ทำให้เขานี่เป็นที่ดึงดูดใจของเพศตรงข้าม ความเชื่อแบบนี้เป็นสิ่งที่ผิดใช่ไหมคะ ครัวเล็กใช่แล้วค่ะความเชื่อไม่ปิดนะคะเด็กก็ไม่ควรจะนำมาปฏิบัติค่ะ แต่ว่าการที่เราจะดูเท่ห์หรือว่าดูดีได้ในสายตาผู้อื่นนะคะก็มีมากมายหลายวิธี  ไม่ว่าจะเป็นการเล่นกีฬา   หรือว่าการที่เราตั้งใจเรียน หรือว่าการที่เรามี ความสามารถอื่นๆนั่นเองค่ะ   ใช่แล้วค่ะการดึงดูดใจผู้อื่นนะคะไม่จำเป็นเลยจะต้องใช้สารเสพติดเพราะว่าจริงๆแล้วหลายๆอย่างนะคะที่เป็นสิ่งที่ดูดีก็ยังมีมากเลยค่ะเหมือนที่ครูอาเล็กแนะนำบางอย่างนะคะอยู่ที่คำพูดคำจาหรือว่าสีหน้าของเราที่ดูเป็นคนที่เป็นมิตร นะคะยิ้มแย้มแจ่มใสอยู่เสมอแบบนี้ก็สามารถดึงดูดใจผู้อื่นได้ค่ะ เด็กๆลองคิดดูสิคะถ้าเราเสพสารเสพติด   อย่างเช่นบุหรี่หรือสุราบางครั้งนะคะถ้าเราติด สารเสพติดชนิดนั้นอย่างที่เคยบอกค่ะมาเสียบุคลิกภาพหรืออาจจะทำให้มีกลิ่นของบุหรี่ติดตามเสื้อของเราได้เดี๋ยวลองคิดดูสิคะถ้าเราไปพบกับผู้อื่น แล้วตัวของเรามีกลิ่นบุหรี่เยอะๆ แบบนี้เขาจะอยากเข้ามาพูดคุยกับเราไหมคะครูอาเล็กไม่ได้นอนเลยหรอค่ะ หาว่ากูอะไรเนี่ย เข้าใกล้บุคคลที่มีกลิ่นบุหรี่ติดตัวคุณครูอะไร ก็ไม่อยากที่จะเข้าใกล้เขาเลยล่ะค่ะเสด็จเห็นได้เลยแล้วนะคะว่าแต่ละอย่างราคามีสาเหตุต่างๆมากมายเลยบางครั้งเกิดจากตนเอง บางครั้งเกิดจากสภาพแวดล้อมซึ่งครูบาชื่อว่าเด็กที่น่ารักทุกคนนะคะจะสามารถเลือกได้ค่ะ  เลือกสิ่งที่ดีกับตัวเองนะคะ   และ ในวันนี้ค่ะจะกำในวันนี้นะคะ มันก็คือ ใบงานที่ 4 เรื่อง สาเหตุของการติดสารเสพติดค่ะ    ใบงานที่ 4 นี้นะคะก็จะให้นักเรียนนะคะตอบคำถาม พร้อมกับประเมินความเสี่ยงของตนเองที่อาจจะติดสารเสพติดค่ะ ซึ่งใบงานนี้คุณครูสามารถเตรียมให้    นักเรียนได้ที่ไหนคะคุณครูปลายทางนะคะสามารถดาวน์โหลดใบงานนี้ได้ที่ www ดีแอลทีวี dot TH  ค่ะ        นี่นะคะในตอนที่ 1 ค่ะคำชี้แจงของใบงานของเรานะคะในวันนี้ให้นักเรียนตอบคำถามต่อไปนี้ค่ะ คำถามก็คือ การติดสารเสพติด  มีสาเหตุมาจากสิ่งใด  การติดสารเสพติดมีสาเหตุมาจากสิ่งใด   ซึ่งเราก็ได้เลยนะไปแล้วนะคะ ก็มีมากมายหลายสาเหตุเลยดังนั้นนะคะเด็กก็สามารถเขียนข้อมูลที่เราได้เลยครับภายในวันนี้ ลงในตอนที่ 1 ได้เลยค่ะและในตอนที่ 2 นะคะก็จะให้นักเรียนนะคะประเมินตนเองค่ะโดยให้นักเรียนประเมินตนเองนะคะว่านักเรียนคิดว่าตนเองมีความเสี่ยงที่อาจจะติดสารเสพติด  อยู่ในระดับใดจะมีระดับมาให้เลือก 5 ระดับเลยนะคะ  นึกว่าจะเป็นน้อยที่สุด น้อย ปานกลาง มาก จนถึงมากที่สุดค่ะซึ่งในแต่ละระดับนะคะเด็กสามารถเลือกสีนะคะ  ทาสีวงได้เลยว่าเด็กอยู่ในระดับใดพร้อมกับราคาให้เหตุผลในข้อที่ 2 ค่ะ ว่าเพราะเหตุใดเราจึงประเมินตนเองว่าอยู่ในระดับนั้น เด็กก็เห็นแล้วนะคะว่าสาเหตุ  ขอติด สารเสพติดหนี้ มีอะไรบ้างเราก็จะรู้เลยว่าเรานี่มีสาเหตุหรือความเสี่ยง ที่เกิดเหตุอันนั้นหรือไม่ ให้เราประเมินตนเองเลยนะครับว่าเราอยู่ไหน ระดับใดค่ะ  ก็จะเป็นกิจกรรมในวันนี้นะคะที่จะให้นักเรียนทำให้นักเรียนทำใบงานที่ 4 เรื่องสาเหตุของ การติดสารเสพติดค่ะ   บทบาทของครูปลายทางนะคะรบกวนคุณครูปลายทางอธิบายขั้นตอนของการทำกิจกรรมอย่างละเอียดอีกครั้งนะคะและให้คำแนะนำ ควบคุมดูแลนักเรียนตลอดการทำกิจกรรมค่ะซึ่งวันนี้ก็เป็นเรื่องที่ค่อนข้างจะเสี่ยง เกี่ยวกับสารเสพติดใช่ไหมราคา   คณะคุณครูก็ต้องอ่านแล้วก็อธิบายให้นักเรียนเข้าใจอย่างละเอียดค่ะ พร้อมกันนะคะเด็กๆสามารถตอบหรือประเมินตนเองระดับความเสี่ยงความเป็นจริงได้เลยนะคะ พร้อมกับรบกวน คุณครูปลายทางตรวจสอบคำตอบนักเรียนพร้อมให้คำแนะนำและการดูแลเพิ่มเติมด้วยค่ะ  แล้วเดี๋ยวเราไปทำกิจกรรมกัน แล้วกลับมาพบกันใหม่ ในช่วงสรุปบทเรียนนะคะ                                   หมดเวลาแล้วค่ะเด็กๆ เป็นอย่างไรบ้างคะทำรายงานเสร็จเรียบร้อยแล้วหรือยังคุณครูไปทางอย่าลืมให้คำแนะนำเพิ่มเติมด้วยนะคะ    และเดี๋ยวเรามาเข้าสู่ในช่วงของการสรุปบทเรียนไปพร้อมกันเลยค่ะ ซึ่งในวันนี้นะคะเราก็เรียนกันไปในเรื่องของสาเหตุ ของการติดสารเสพติดค่ะ เด็กๆจำกันได้ไหมเอ่ยว่าศาล ว่าสาเหตุและแบ่งเป็นกี่ด้าน  ถูกต้องเลยค่ะ แบ่งออกเป็น 2 ด้านนะคะในด้านแรกนั่นก็คือด้านสถานการณ์ที่เกี่ยวข้องค่ะ และในด้านที่ 2 ก็คือในด้านของลักษณะทางจิตใจ     เดี๋ยวเรามาดูกันนะคะว่าสาเหตุจากด้านสถานการณ์ที่เกี่ยวข้องจะมีอะไรกันบ้างนะคะรบกวนกันอีก 1 ครั้งค่ะ 1 ค่ะก็คือความอยากรู้อยากลอง 2 การถูกชักชวน 3 คือการถูกหลอกลวง 4 มีความเครียด 5 การเจ็บป่วยเรื้อรังและ 6 สภาพแวดล้อมค่ะ   ซึ่งทั้ง 6 ด้านนี้นะคะเด็กๆนะคะสามารถวิเคราะห์ตนเองได้ว่าตนเองอยู่ในสาเหตุของการ สารเสพติดมีหรือเปล่าถ้าเด็กๆนะคะมีความเสี่ยงที่จะอยู่ในสถานการณ์ต่างๆแบบนี้นะคะเราก็ควรเลือกที่จะปฏิบัติในสิ่งที่ถูกต้องแล้วก็ไม่นำตนเองนะคะ ไปข้องเกี่ยวหรือเกี่ยวข้องทำให้ตนเองเกิดความเสี่ยงสูงที่จะติดสารเสพติดค่ะ   และในด้านต่อมานะคะนั่นก็คือในด้านของลักษณะจิตใจ ซึ่งในด้านลักษณะจิตใจนะคะก็มีดังนี้ค่ะ อย่างแรก คือพวกคนนะคะคนที่อารมณ์อ่อนไหวง่ายค่ะ คนที่อารมณ์อ่อนไหวง่ายอาจจะมีการถูกตักตวง ลุงง่ายนั่นเองค่ะ 2 ราคา  การเรียนแบบสื่อ การเรียนแบบสื่อนะคะสื่อต่างๆก็มีหลากหลายรูปแบบ ฉะนั้นแล้วนะคะเราควรมีวิจารณญาณในการเลือกรับสื่อค่ะ   รวมไปถึงนะคะหลานสาวเมื่อคืน มีค่านิยมที่ผิดบางครั้งนะคะน่าจะได้รับนี้ค่านิยมที่ผิดมาหรือการได้รับความเชื่อที่ผิดๆมาชนะแล้วในวันนี้เด็กๆ ได้รู้แล้วว่าสิ่งที่ถูกต้องคืออะไร เรานะคะ สามารถปรับเปลี่ยนความเชื่อหรือค่านิยมของตนเองได้ค่ะ   ฆราวาสการเลือกคบคนนะคะหรือว่าการนำตัวเองไปอยู่ มีความเสี่ยงนั้นเป็นสิ่งที่อันตรายอย่างมากเลย เราว่าการติดสารเสพติดไปแล้วนะคะ กว่าเราจะเลิกได้นะคะ ก็ต้องผ่านความเจ็บปวดหรือว่าความทรมานหลากหลายเด็กคงไม่อยากอยู่ในสถานการณ์นั้นใช่ไหมคะ  ซึ่งในวันนี้ค่ะแล้วก็เดินไปแล้วว่าสาเหตุการติดสารเสพติดมีอะไรบ้างในสัปดาห์หน้าค่ะ  เราจะมารู้กันแล้วว่า   ผลเสียของการติดสารเสพติดหนี้ เป็นอย่างไร เดี๋ยวเราจะได้รู้แล้วนะคะว่าถ้าหากเราไปรีดรองหรือว่าเสพสารเสพติดเข้านี่ เกิดผลเสียอะไรตามมา ซื้อมะขามสิ่งที่คุณครูปลายทางต้องเตรียมมามีอะไรบ้างคะครูเล็กสิ่งที่คุณครูและนักเรียนไปทางเสียงมานะคะก็จะมีกระดาษ A4 ค่ะ  สมุดบันทึก   อุปกรณ์การเรียนซึ่งคุณครูปลายทางนะคะสามารถ download แผนการสอนเพื่อการศึกษากิจกรรมเพิ่มเติมอนุบาลศึกษากิจกรรมก่อนล่วงหน้าได้ที่ www dot ดีแอลทีวี  dot ac.th    สำหรับวันนี้นะคะครูบอยและครูอะไรคะนะคะก็ขอลากันไปเพียงเท่านี้และเดี๋ยวเรากลับมาพบกันใหม่ในสัปดาห์หน้า สำหรับวันนี้สวัสดีค่ะ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3_๖ สาเหตุของการติดสารเสพติด 9 ธ.ค. 64 (มีใบงาน)</dc:title>
  <dc:creator/>
  <cp:keywords/>
  <dcterms:created xsi:type="dcterms:W3CDTF">2024-01-04T03:08:31Z</dcterms:created>
  <dcterms:modified xsi:type="dcterms:W3CDTF">2024-01-04T03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กราคม 2566 เวลา 13.11 น.</vt:lpwstr>
  </property>
  <property fmtid="{D5CDD505-2E9C-101B-9397-08002B2CF9AE}" pid="3" name="subtitle">
    <vt:lpwstr/>
  </property>
</Properties>
</file>